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Salimur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370A84B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9C3210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915361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9C3210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9C321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3AF835C6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0872A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C82B422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3D45894B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7A458DA5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32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NeRF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385BD57C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49405562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op</w:t>
      </w:r>
    </w:p>
    <w:p w14:paraId="106F57D0" w14:textId="2F63D7C4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2D2B0107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2518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May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42518E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A413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D27177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963614" w14:textId="77777777" w:rsidR="007B036E" w:rsidRDefault="007B036E" w:rsidP="00C458D4">
      <w:r>
        <w:separator/>
      </w:r>
    </w:p>
  </w:endnote>
  <w:endnote w:type="continuationSeparator" w:id="0">
    <w:p w14:paraId="651D1A6F" w14:textId="77777777" w:rsidR="007B036E" w:rsidRDefault="007B036E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D15F87" w14:textId="77777777" w:rsidR="007B036E" w:rsidRDefault="007B036E" w:rsidP="00C458D4">
      <w:r>
        <w:separator/>
      </w:r>
    </w:p>
  </w:footnote>
  <w:footnote w:type="continuationSeparator" w:id="0">
    <w:p w14:paraId="11BFBE9F" w14:textId="77777777" w:rsidR="007B036E" w:rsidRDefault="007B036E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872AC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1B4F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A70E4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55BC"/>
    <w:rsid w:val="004173A1"/>
    <w:rsid w:val="004204FA"/>
    <w:rsid w:val="00420584"/>
    <w:rsid w:val="004222B1"/>
    <w:rsid w:val="0042518E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6F4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4268F"/>
    <w:rsid w:val="00544B21"/>
    <w:rsid w:val="00544DC6"/>
    <w:rsid w:val="00552E88"/>
    <w:rsid w:val="005557F2"/>
    <w:rsid w:val="00566A3D"/>
    <w:rsid w:val="00566A6C"/>
    <w:rsid w:val="0057116D"/>
    <w:rsid w:val="005720F3"/>
    <w:rsid w:val="00574354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30C1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6F5153"/>
    <w:rsid w:val="00703130"/>
    <w:rsid w:val="00713BDF"/>
    <w:rsid w:val="00725F8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CD8"/>
    <w:rsid w:val="0081558F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16EF8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C3210"/>
    <w:rsid w:val="009D141F"/>
    <w:rsid w:val="009E319D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628E"/>
    <w:rsid w:val="00B873DF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0851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23D52"/>
    <w:rsid w:val="00D27177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E4CF2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413F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58DB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152F8"/>
    <w:rsid w:val="00636556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40834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4</Pages>
  <Words>1357</Words>
  <Characters>774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168</cp:revision>
  <cp:lastPrinted>2023-03-06T23:20:00Z</cp:lastPrinted>
  <dcterms:created xsi:type="dcterms:W3CDTF">2022-05-21T05:49:00Z</dcterms:created>
  <dcterms:modified xsi:type="dcterms:W3CDTF">2024-05-13T00:10:00Z</dcterms:modified>
</cp:coreProperties>
</file>